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7791"/>
        <w:gridCol w:w="7823"/>
      </w:tblGrid>
      <w:tr w:rsidR="00A52B1A" w:rsidRPr="00974C79" w:rsidTr="00D8795E">
        <w:tc>
          <w:tcPr>
            <w:tcW w:w="2495" w:type="pct"/>
          </w:tcPr>
          <w:p w:rsidR="00A52B1A" w:rsidRPr="00974C79" w:rsidRDefault="00A52B1A" w:rsidP="00A52B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4C79">
              <w:rPr>
                <w:rFonts w:ascii="Times New Roman" w:hAnsi="Times New Roman" w:cs="Times New Roman"/>
                <w:b/>
                <w:sz w:val="24"/>
                <w:szCs w:val="24"/>
              </w:rPr>
              <w:t>Warszawa</w:t>
            </w:r>
          </w:p>
        </w:tc>
        <w:tc>
          <w:tcPr>
            <w:tcW w:w="2505" w:type="pct"/>
          </w:tcPr>
          <w:p w:rsidR="00A52B1A" w:rsidRPr="00974C79" w:rsidRDefault="00A52B1A" w:rsidP="00A52B1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74C79">
              <w:rPr>
                <w:rFonts w:ascii="Times New Roman" w:hAnsi="Times New Roman" w:cs="Times New Roman"/>
                <w:b/>
                <w:sz w:val="24"/>
                <w:szCs w:val="24"/>
              </w:rPr>
              <w:t>Wrocław</w:t>
            </w:r>
          </w:p>
        </w:tc>
      </w:tr>
      <w:tr w:rsidR="00A52B1A" w:rsidTr="00D8795E">
        <w:tc>
          <w:tcPr>
            <w:tcW w:w="2495" w:type="pct"/>
          </w:tcPr>
          <w:p w:rsidR="00A52B1A" w:rsidRPr="00A52B1A" w:rsidRDefault="00A52B1A" w:rsidP="00A52B1A">
            <w:pPr>
              <w:pStyle w:val="NormalnyWeb"/>
              <w:spacing w:before="0" w:beforeAutospacing="0" w:after="120" w:afterAutospacing="0"/>
              <w:rPr>
                <w:b/>
                <w:sz w:val="16"/>
                <w:szCs w:val="16"/>
              </w:rPr>
            </w:pPr>
            <w:r w:rsidRPr="00A52B1A">
              <w:rPr>
                <w:b/>
                <w:sz w:val="16"/>
                <w:szCs w:val="16"/>
              </w:rPr>
              <w:t>Podstawy matematyki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1. </w:t>
            </w:r>
            <w:r w:rsidRPr="00A52B1A">
              <w:rPr>
                <w:sz w:val="16"/>
                <w:szCs w:val="16"/>
              </w:rPr>
              <w:t>Rachunek zdań i jego własności. Wprowadzenie do rachunku kwantyfikatorów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2. Operacje na zbiorach, w tym działania nieskończone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3. Relacje i funkcje oraz ich podstawowe własności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4. Relacja równoważności, zasada abstrakcji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5. Liczby naturalne. Zasada indukcji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6. Równoliczność. Zbiory skończone i nieskończone, przeliczalne i nieprzeliczalne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7. Twierdzenie Cantora i twierdzenie Cantora-Bernsteina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8. Porządki częściowe i liniowe. Kresy. Zastosowania lematu Kuratowskiego - Zorna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9. Porządki dobre i dobrze ufundowane. Indukcja.</w:t>
            </w:r>
          </w:p>
          <w:p w:rsidR="00974C79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10. Pojęcie dowodu formalnego. Systemy dowodzenia dla rachunku zdań, twierdzenie o pełności.</w:t>
            </w:r>
          </w:p>
          <w:p w:rsidR="00A52B1A" w:rsidRPr="00A52B1A" w:rsidRDefault="00A52B1A" w:rsidP="00974C79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11. Struktury relacyjne. Język pierwszego rzędu: semantyka, twierdzenie o pełności</w:t>
            </w:r>
          </w:p>
        </w:tc>
        <w:tc>
          <w:tcPr>
            <w:tcW w:w="2505" w:type="pct"/>
          </w:tcPr>
          <w:p w:rsidR="00A52B1A" w:rsidRPr="00A52B1A" w:rsidRDefault="00A52B1A" w:rsidP="00A52B1A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b/>
                <w:sz w:val="16"/>
                <w:szCs w:val="16"/>
              </w:rPr>
              <w:t>Logika dla informatyków</w:t>
            </w:r>
          </w:p>
          <w:p w:rsidR="00A52B1A" w:rsidRPr="00A52B1A" w:rsidRDefault="00A52B1A" w:rsidP="00974C79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Zasada indukcji.</w:t>
            </w:r>
          </w:p>
          <w:p w:rsidR="00A52B1A" w:rsidRPr="00A52B1A" w:rsidRDefault="00A52B1A" w:rsidP="00974C79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2. Składnia i semantyka rachunku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zdan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i rachunku predykatów.</w:t>
            </w:r>
          </w:p>
          <w:p w:rsidR="00A52B1A" w:rsidRPr="00A52B1A" w:rsidRDefault="00A52B1A" w:rsidP="00974C79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Pojecie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spełniania i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prawdziwosci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formuł.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Niesprzecznosc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zbioru formuł.</w:t>
            </w:r>
          </w:p>
          <w:p w:rsidR="00A52B1A" w:rsidRPr="00A52B1A" w:rsidRDefault="00A52B1A" w:rsidP="00974C79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3. Podstawowe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pojecia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teoriomnogosciowe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i operacje na zbiorach: suma,</w:t>
            </w:r>
            <w:r w:rsidR="00974C79">
              <w:rPr>
                <w:rFonts w:ascii="Times New Roman" w:hAnsi="Times New Roman" w:cs="Times New Roman"/>
                <w:sz w:val="16"/>
                <w:szCs w:val="16"/>
              </w:rPr>
              <w:t xml:space="preserve"> iloczyn, iloczyn </w:t>
            </w:r>
            <w:proofErr w:type="spellStart"/>
            <w:r w:rsidR="00974C79">
              <w:rPr>
                <w:rFonts w:ascii="Times New Roman" w:hAnsi="Times New Roman" w:cs="Times New Roman"/>
                <w:sz w:val="16"/>
                <w:szCs w:val="16"/>
              </w:rPr>
              <w:t>kartezjanski</w:t>
            </w:r>
            <w:proofErr w:type="spellEnd"/>
            <w:r w:rsidR="00974C79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zbiór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potegowy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, relacje, funkcje, relacje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równo</w:t>
            </w:r>
            <w:r w:rsidR="00974C79">
              <w:rPr>
                <w:rFonts w:ascii="Times New Roman" w:hAnsi="Times New Roman" w:cs="Times New Roman"/>
                <w:sz w:val="16"/>
                <w:szCs w:val="16"/>
              </w:rPr>
              <w:t>waznosci</w:t>
            </w:r>
            <w:proofErr w:type="spellEnd"/>
            <w:r w:rsidR="00974C79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klasy abstrakcji, zbiór ilorazowy.</w:t>
            </w:r>
          </w:p>
          <w:p w:rsidR="00A52B1A" w:rsidRPr="00A52B1A" w:rsidRDefault="00A52B1A" w:rsidP="00974C79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4. Moce zbiorów. Zbiory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skonczone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i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nieskonczone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. Zbiory przeliczalne i zbiory mocy continuum.</w:t>
            </w:r>
          </w:p>
          <w:p w:rsidR="00A52B1A" w:rsidRPr="00A52B1A" w:rsidRDefault="00A52B1A" w:rsidP="00974C79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Twierdzenia Cantora i Cantora-Bernsteina.</w:t>
            </w:r>
          </w:p>
          <w:p w:rsidR="00A52B1A" w:rsidRPr="00A52B1A" w:rsidRDefault="00A52B1A" w:rsidP="00974C79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5.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Porzadki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czesciowe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i li</w:t>
            </w:r>
            <w:r w:rsidR="00974C79">
              <w:rPr>
                <w:rFonts w:ascii="Times New Roman" w:hAnsi="Times New Roman" w:cs="Times New Roman"/>
                <w:sz w:val="16"/>
                <w:szCs w:val="16"/>
              </w:rPr>
              <w:t xml:space="preserve">niowe. Dobre </w:t>
            </w:r>
            <w:proofErr w:type="spellStart"/>
            <w:r w:rsidR="00974C79">
              <w:rPr>
                <w:rFonts w:ascii="Times New Roman" w:hAnsi="Times New Roman" w:cs="Times New Roman"/>
                <w:sz w:val="16"/>
                <w:szCs w:val="16"/>
              </w:rPr>
              <w:t>porzadki</w:t>
            </w:r>
            <w:proofErr w:type="spellEnd"/>
            <w:r w:rsidR="00974C79">
              <w:rPr>
                <w:rFonts w:ascii="Times New Roman" w:hAnsi="Times New Roman" w:cs="Times New Roman"/>
                <w:sz w:val="16"/>
                <w:szCs w:val="16"/>
              </w:rPr>
              <w:t xml:space="preserve">. Indukcja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noetherowska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A52B1A" w:rsidRPr="00A52B1A" w:rsidRDefault="00A52B1A" w:rsidP="00974C79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6. Unifikacja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termów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. Informacja o metodzie rezolucji.</w:t>
            </w:r>
          </w:p>
          <w:p w:rsidR="00A52B1A" w:rsidRDefault="00A52B1A" w:rsidP="00974C79">
            <w:pPr>
              <w:spacing w:after="120"/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7. Dowodzenie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twierdzen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. Informacja o systemie naturalnej dedukcji.</w:t>
            </w:r>
          </w:p>
        </w:tc>
      </w:tr>
      <w:tr w:rsidR="00974C79" w:rsidTr="00D8795E">
        <w:tc>
          <w:tcPr>
            <w:tcW w:w="2495" w:type="pct"/>
          </w:tcPr>
          <w:p w:rsidR="00974C79" w:rsidRDefault="00974C79" w:rsidP="00974C79">
            <w:pPr>
              <w:spacing w:after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Geometria z algebrą liniową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 xml:space="preserve">Grupy. Ciała. Liczby zespolone, postać trygonometryczna, wzór </w:t>
            </w:r>
            <w:proofErr w:type="spellStart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de'Moivre'a</w:t>
            </w:r>
            <w:proofErr w:type="spellEnd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 xml:space="preserve">, pierwiastki z jedności, pierwiastki z liczby zespolonej. 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 xml:space="preserve">Wielomiany, zasadnicze </w:t>
            </w:r>
            <w:proofErr w:type="spellStart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tw</w:t>
            </w:r>
            <w:proofErr w:type="spellEnd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 xml:space="preserve">. algebry (bez dowodu). 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Macierze o współczynnikach z ciała. Działania na macierzach.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Przestrzenie liniowe nad ciałem, podprzestrzeń liniowa, liniowa niezależność, baza, wymiar. Przykłady baz. Część wspólna, suma, suma prosta podprzestrzeni.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Obraz, jądro i rząd macierzy. Macierze odwracalne.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Układy równań liniowych. Twierdzenie Kroneckera-</w:t>
            </w:r>
            <w:proofErr w:type="spellStart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Capellego</w:t>
            </w:r>
            <w:proofErr w:type="spellEnd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. Opis zbioru rozwiązań. Eliminacja Gaussa.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 xml:space="preserve">Wyznaczniki i ich własności. Wzory </w:t>
            </w:r>
            <w:proofErr w:type="spellStart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Cramera</w:t>
            </w:r>
            <w:proofErr w:type="spellEnd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.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Przekształcenia liniowe i funkcjonały. Macierz przekształcenia liniowego. Rząd, obraz i jądro przekształcenia liniowego oraz macierzy. Izomorfizm przestrzeni liniowych.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Przestrzeń sprzężona, bazy sprzężone, macierz zmiany bazy, związek z przekształceniami liniowymi.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 xml:space="preserve">Podobieństwo macierzy. Wartość własna, wektor własny, widmo macierzy/przekształcenia liniowego. Wielomian charakterystyczny. Diagonalizacja przekształcenia liniowego/macierzy. Informacja o </w:t>
            </w:r>
            <w:proofErr w:type="spellStart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tw</w:t>
            </w:r>
            <w:proofErr w:type="spellEnd"/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. Jordana.</w:t>
            </w:r>
          </w:p>
          <w:p w:rsidR="00974C79" w:rsidRPr="00974C79" w:rsidRDefault="00974C79" w:rsidP="00974C79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Przestrzenie euklidesowe/unitarne. Iloczyn skalarny, norma euklidesowa, pojęcie kąta. Baza ortogonalna/ortonormalna, tożsamość Parsevala. Ortogonalizacja Grama-Schmidta. Dopełnienie ortogonalne i rozkład ortogonalny przestrzeni, rzut ortogonalny. Izometrie, macierze ortogonalne/unitarne.</w:t>
            </w:r>
          </w:p>
          <w:p w:rsidR="00974C79" w:rsidRPr="00D8795E" w:rsidRDefault="00974C79" w:rsidP="00D8795E">
            <w:pPr>
              <w:spacing w:after="60"/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</w:pPr>
            <w:r w:rsidRPr="00974C79">
              <w:rPr>
                <w:rFonts w:ascii="Times New Roman" w:eastAsia="Times New Roman" w:hAnsi="Times New Roman" w:cs="Times New Roman"/>
                <w:sz w:val="16"/>
                <w:szCs w:val="16"/>
                <w:lang w:eastAsia="pl-PL"/>
              </w:rPr>
              <w:t>Formy hermitowskie i symetryczne. Przystawanie macierzy. Diagonalizacja macierzy symetrycznych/hermitowskich. Kryterium Sylvestera.</w:t>
            </w:r>
          </w:p>
        </w:tc>
        <w:tc>
          <w:tcPr>
            <w:tcW w:w="2505" w:type="pct"/>
          </w:tcPr>
          <w:p w:rsidR="00974C79" w:rsidRDefault="00974C79" w:rsidP="00974C79">
            <w:pPr>
              <w:spacing w:after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>Algebra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1. </w:t>
            </w: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Przestrzenie liniowe. Zbiory liniowo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niezalezne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. Bazy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2. Macierze i przekształcenia liniowe.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Rzad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macierzy. Algorytm eliminacji Gaussa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3. Wyznaczniki.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Własnosci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wyznaczników. Rozwiniecie Laplace’a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4. Równania liniowe. Zbiór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rozwiazan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układu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równan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liniowych. Wzory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Cramera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5.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Wartosci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i wektory własne. Podprzestrzenie niezmiennicze. Wielomian charakterystyczny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6. Iloczyn skalarny. Rzut ortogonalny. Izometrie i przekształcenia ortogonalne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7. Elementy geometrii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8. Grupy — podstawowe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pojecia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: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rzad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grupy,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rzad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elementu grupy, podgrupa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9. Grupy permutacji. Rozkład permutacji na cykle. Znak permutacji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10. Działanie grupy na zbiorze.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Orbity i stabilizatory. Lemat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Burnside’a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. Warstwy. Twierdzenie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Lagrange’a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11. Homomorfizmy grup. Kongruencje. Dzielniki normalne. Grupa ilorazowa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12. Arytmetyka modularna. Relacja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podzielnosci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.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Pierscienie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i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pierscienie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Zn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13. Algorytm Euklidesa.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Chinskie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twierdzenie o resztach.</w:t>
            </w:r>
          </w:p>
          <w:p w:rsidR="00974C79" w:rsidRPr="00974C79" w:rsidRDefault="00974C79" w:rsidP="00D8795E">
            <w:pPr>
              <w:autoSpaceDE w:val="0"/>
              <w:autoSpaceDN w:val="0"/>
              <w:adjustRightInd w:val="0"/>
              <w:spacing w:after="60"/>
              <w:rPr>
                <w:rFonts w:ascii="Times New Roman" w:hAnsi="Times New Roman" w:cs="Times New Roman"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14.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Pierscienie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wielomianów.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Podzielnosc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 wielomianów.</w:t>
            </w:r>
          </w:p>
          <w:p w:rsidR="00974C79" w:rsidRPr="00A52B1A" w:rsidRDefault="00974C79" w:rsidP="00D8795E">
            <w:pPr>
              <w:spacing w:after="6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974C79">
              <w:rPr>
                <w:rFonts w:ascii="Times New Roman" w:hAnsi="Times New Roman" w:cs="Times New Roman"/>
                <w:sz w:val="16"/>
                <w:szCs w:val="16"/>
              </w:rPr>
              <w:t xml:space="preserve">15. Przykład konstrukcji ciała </w:t>
            </w:r>
            <w:proofErr w:type="spellStart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skonczonego</w:t>
            </w:r>
            <w:proofErr w:type="spellEnd"/>
            <w:r w:rsidRPr="00974C79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</w:tc>
      </w:tr>
    </w:tbl>
    <w:p w:rsidR="00D8795E" w:rsidRDefault="00D8795E">
      <w:r>
        <w:br w:type="page"/>
      </w:r>
      <w:bookmarkStart w:id="0" w:name="_GoBack"/>
      <w:bookmarkEnd w:id="0"/>
    </w:p>
    <w:tbl>
      <w:tblPr>
        <w:tblStyle w:val="Tabela-Siatka"/>
        <w:tblW w:w="5000" w:type="pct"/>
        <w:tblLook w:val="04A0" w:firstRow="1" w:lastRow="0" w:firstColumn="1" w:lastColumn="0" w:noHBand="0" w:noVBand="1"/>
      </w:tblPr>
      <w:tblGrid>
        <w:gridCol w:w="7791"/>
        <w:gridCol w:w="7823"/>
      </w:tblGrid>
      <w:tr w:rsidR="00D8795E" w:rsidTr="00D8795E">
        <w:tc>
          <w:tcPr>
            <w:tcW w:w="2495" w:type="pct"/>
          </w:tcPr>
          <w:p w:rsidR="00D8795E" w:rsidRPr="00A52B1A" w:rsidRDefault="00D8795E" w:rsidP="00D8795E">
            <w:pPr>
              <w:spacing w:after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b/>
                <w:sz w:val="16"/>
                <w:szCs w:val="16"/>
              </w:rPr>
              <w:lastRenderedPageBreak/>
              <w:t>Analiza matematyczna I</w:t>
            </w:r>
          </w:p>
          <w:p w:rsidR="00D8795E" w:rsidRPr="00A52B1A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A52B1A">
              <w:rPr>
                <w:sz w:val="16"/>
                <w:szCs w:val="16"/>
              </w:rPr>
              <w:t>1.Szkic teorii aksjomatycznej liczb rzeczywistych, w tym: kresy, indukcja , zapis dziesiętny liczb całkowitych, liczby wymierne, potęga rzeczywista.</w:t>
            </w:r>
          </w:p>
          <w:p w:rsidR="00D8795E" w:rsidRPr="00A52B1A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</w:t>
            </w:r>
            <w:r w:rsidRPr="00A52B1A">
              <w:rPr>
                <w:sz w:val="16"/>
                <w:szCs w:val="16"/>
              </w:rPr>
              <w:t xml:space="preserve">Ciągi liczbowe: granica (skończona i nie) oraz zbieżność, elementarne własności granicy, ciągi monotoniczne, podciągi i </w:t>
            </w:r>
            <w:proofErr w:type="spellStart"/>
            <w:r w:rsidRPr="00A52B1A">
              <w:rPr>
                <w:sz w:val="16"/>
                <w:szCs w:val="16"/>
              </w:rPr>
              <w:t>tw</w:t>
            </w:r>
            <w:proofErr w:type="spellEnd"/>
            <w:r w:rsidRPr="00A52B1A">
              <w:rPr>
                <w:sz w:val="16"/>
                <w:szCs w:val="16"/>
              </w:rPr>
              <w:t xml:space="preserve">. </w:t>
            </w:r>
            <w:proofErr w:type="spellStart"/>
            <w:r w:rsidRPr="00A52B1A">
              <w:rPr>
                <w:sz w:val="16"/>
                <w:szCs w:val="16"/>
              </w:rPr>
              <w:t>Bolzano</w:t>
            </w:r>
            <w:proofErr w:type="spellEnd"/>
            <w:r w:rsidRPr="00A52B1A">
              <w:rPr>
                <w:sz w:val="16"/>
                <w:szCs w:val="16"/>
              </w:rPr>
              <w:t xml:space="preserve"> - </w:t>
            </w:r>
            <w:proofErr w:type="spellStart"/>
            <w:r w:rsidRPr="00A52B1A">
              <w:rPr>
                <w:sz w:val="16"/>
                <w:szCs w:val="16"/>
              </w:rPr>
              <w:t>Weierstrassa</w:t>
            </w:r>
            <w:proofErr w:type="spellEnd"/>
            <w:r w:rsidRPr="00A52B1A">
              <w:rPr>
                <w:sz w:val="16"/>
                <w:szCs w:val="16"/>
              </w:rPr>
              <w:t xml:space="preserve">, warunek </w:t>
            </w:r>
            <w:proofErr w:type="spellStart"/>
            <w:r w:rsidRPr="00A52B1A">
              <w:rPr>
                <w:sz w:val="16"/>
                <w:szCs w:val="16"/>
              </w:rPr>
              <w:t>Cauchy'ego</w:t>
            </w:r>
            <w:proofErr w:type="spellEnd"/>
            <w:r w:rsidRPr="00A52B1A">
              <w:rPr>
                <w:sz w:val="16"/>
                <w:szCs w:val="16"/>
              </w:rPr>
              <w:t xml:space="preserve"> i zupełność, informacje o dalszych twierdzeniach z teorii granicy (np. </w:t>
            </w:r>
            <w:proofErr w:type="spellStart"/>
            <w:r w:rsidRPr="00A52B1A">
              <w:rPr>
                <w:sz w:val="16"/>
                <w:szCs w:val="16"/>
              </w:rPr>
              <w:t>tw</w:t>
            </w:r>
            <w:proofErr w:type="spellEnd"/>
            <w:r w:rsidRPr="00A52B1A">
              <w:rPr>
                <w:sz w:val="16"/>
                <w:szCs w:val="16"/>
              </w:rPr>
              <w:t>. Stolza).</w:t>
            </w:r>
          </w:p>
          <w:p w:rsidR="00D8795E" w:rsidRPr="00A52B1A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</w:t>
            </w:r>
            <w:r w:rsidRPr="00A52B1A">
              <w:rPr>
                <w:sz w:val="16"/>
                <w:szCs w:val="16"/>
              </w:rPr>
              <w:t xml:space="preserve">Szeregi liczbowe: pojęcie szeregu i jego sumy, zbieżność i zbieżność bezwzględna, kryteria: porównawcze, asymptotyczne, </w:t>
            </w:r>
            <w:proofErr w:type="spellStart"/>
            <w:r w:rsidRPr="00A52B1A">
              <w:rPr>
                <w:sz w:val="16"/>
                <w:szCs w:val="16"/>
              </w:rPr>
              <w:t>zagęszczeniowe</w:t>
            </w:r>
            <w:proofErr w:type="spellEnd"/>
            <w:r w:rsidRPr="00A52B1A">
              <w:rPr>
                <w:sz w:val="16"/>
                <w:szCs w:val="16"/>
              </w:rPr>
              <w:t xml:space="preserve">, </w:t>
            </w:r>
            <w:proofErr w:type="spellStart"/>
            <w:r w:rsidRPr="00A52B1A">
              <w:rPr>
                <w:sz w:val="16"/>
                <w:szCs w:val="16"/>
              </w:rPr>
              <w:t>d'Alemberta</w:t>
            </w:r>
            <w:proofErr w:type="spellEnd"/>
            <w:r w:rsidRPr="00A52B1A">
              <w:rPr>
                <w:sz w:val="16"/>
                <w:szCs w:val="16"/>
              </w:rPr>
              <w:t xml:space="preserve">, </w:t>
            </w:r>
            <w:proofErr w:type="spellStart"/>
            <w:r w:rsidRPr="00A52B1A">
              <w:rPr>
                <w:sz w:val="16"/>
                <w:szCs w:val="16"/>
              </w:rPr>
              <w:t>Cauchy'ego</w:t>
            </w:r>
            <w:proofErr w:type="spellEnd"/>
            <w:r w:rsidRPr="00A52B1A">
              <w:rPr>
                <w:sz w:val="16"/>
                <w:szCs w:val="16"/>
              </w:rPr>
              <w:t xml:space="preserve">, Dirichleta; zmiana kolejności sumowania, iloczyn </w:t>
            </w:r>
            <w:proofErr w:type="spellStart"/>
            <w:r w:rsidRPr="00A52B1A">
              <w:rPr>
                <w:sz w:val="16"/>
                <w:szCs w:val="16"/>
              </w:rPr>
              <w:t>Cauchy'ego</w:t>
            </w:r>
            <w:proofErr w:type="spellEnd"/>
            <w:r w:rsidRPr="00A52B1A">
              <w:rPr>
                <w:sz w:val="16"/>
                <w:szCs w:val="16"/>
              </w:rPr>
              <w:t xml:space="preserve"> szeregów.</w:t>
            </w:r>
          </w:p>
          <w:p w:rsidR="00D8795E" w:rsidRPr="00A52B1A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.</w:t>
            </w:r>
            <w:r w:rsidRPr="00A52B1A">
              <w:rPr>
                <w:sz w:val="16"/>
                <w:szCs w:val="16"/>
              </w:rPr>
              <w:t xml:space="preserve">Granica i ciągłość funkcji jednej zmiennej: pojęcie punktu skupienia zbioru, pojęcie granicy funkcji i warunki równoważne, własności granicy, ciągłość, własność </w:t>
            </w:r>
            <w:proofErr w:type="spellStart"/>
            <w:r w:rsidRPr="00A52B1A">
              <w:rPr>
                <w:sz w:val="16"/>
                <w:szCs w:val="16"/>
              </w:rPr>
              <w:t>Darboux</w:t>
            </w:r>
            <w:proofErr w:type="spellEnd"/>
            <w:r w:rsidRPr="00A52B1A">
              <w:rPr>
                <w:sz w:val="16"/>
                <w:szCs w:val="16"/>
              </w:rPr>
              <w:t xml:space="preserve">, twierdzenie </w:t>
            </w:r>
            <w:proofErr w:type="spellStart"/>
            <w:r w:rsidRPr="00A52B1A">
              <w:rPr>
                <w:sz w:val="16"/>
                <w:szCs w:val="16"/>
              </w:rPr>
              <w:t>Weierstrassa</w:t>
            </w:r>
            <w:proofErr w:type="spellEnd"/>
            <w:r w:rsidRPr="00A52B1A">
              <w:rPr>
                <w:sz w:val="16"/>
                <w:szCs w:val="16"/>
              </w:rPr>
              <w:t xml:space="preserve"> o osiąganiu kresów, ciągłość jednostajna, szeregi potęgowe - zbiór zbieżności i ciągłość sumy, kilka funkcji elementarnych (wykładnicza, logarytmiczna, potęgowa, trygonometryczne).</w:t>
            </w:r>
          </w:p>
          <w:p w:rsidR="00D8795E" w:rsidRPr="00251D55" w:rsidRDefault="00D8795E" w:rsidP="00D8795E">
            <w:pPr>
              <w:pStyle w:val="NormalnyWeb"/>
              <w:spacing w:before="0" w:beforeAutospacing="0" w:after="120" w:afterAutospacing="0"/>
              <w:rPr>
                <w:b/>
                <w:sz w:val="16"/>
                <w:szCs w:val="16"/>
              </w:rPr>
            </w:pPr>
            <w:r>
              <w:rPr>
                <w:sz w:val="16"/>
                <w:szCs w:val="16"/>
              </w:rPr>
              <w:t>5.</w:t>
            </w:r>
            <w:r w:rsidRPr="00A52B1A">
              <w:rPr>
                <w:sz w:val="16"/>
                <w:szCs w:val="16"/>
              </w:rPr>
              <w:t xml:space="preserve">Rachunek różniczkowy funkcji jednej zmiennej: pochodna i jej sens geometryczny, własności algebraiczne pochodnej, różniczkowanie elementarnych funkcji, ekstrema lokalne, twierdzenia </w:t>
            </w:r>
            <w:proofErr w:type="spellStart"/>
            <w:r w:rsidRPr="00A52B1A">
              <w:rPr>
                <w:sz w:val="16"/>
                <w:szCs w:val="16"/>
              </w:rPr>
              <w:t>Rolle'a</w:t>
            </w:r>
            <w:proofErr w:type="spellEnd"/>
            <w:r w:rsidRPr="00A52B1A">
              <w:rPr>
                <w:sz w:val="16"/>
                <w:szCs w:val="16"/>
              </w:rPr>
              <w:t xml:space="preserve">, </w:t>
            </w:r>
            <w:proofErr w:type="spellStart"/>
            <w:r w:rsidRPr="00A52B1A">
              <w:rPr>
                <w:sz w:val="16"/>
                <w:szCs w:val="16"/>
              </w:rPr>
              <w:t>Lagrange'a</w:t>
            </w:r>
            <w:proofErr w:type="spellEnd"/>
            <w:r w:rsidRPr="00A52B1A">
              <w:rPr>
                <w:sz w:val="16"/>
                <w:szCs w:val="16"/>
              </w:rPr>
              <w:t xml:space="preserve"> i </w:t>
            </w:r>
            <w:proofErr w:type="spellStart"/>
            <w:r w:rsidRPr="00A52B1A">
              <w:rPr>
                <w:sz w:val="16"/>
                <w:szCs w:val="16"/>
              </w:rPr>
              <w:t>Cauchy'ego</w:t>
            </w:r>
            <w:proofErr w:type="spellEnd"/>
            <w:r w:rsidRPr="00A52B1A">
              <w:rPr>
                <w:sz w:val="16"/>
                <w:szCs w:val="16"/>
              </w:rPr>
              <w:t xml:space="preserve"> o wartości średniej, monotoniczność a pochodna, reguła de </w:t>
            </w:r>
            <w:proofErr w:type="spellStart"/>
            <w:r w:rsidRPr="00A52B1A">
              <w:rPr>
                <w:sz w:val="16"/>
                <w:szCs w:val="16"/>
              </w:rPr>
              <w:t>l'Hospitala</w:t>
            </w:r>
            <w:proofErr w:type="spellEnd"/>
            <w:r w:rsidRPr="00A52B1A">
              <w:rPr>
                <w:sz w:val="16"/>
                <w:szCs w:val="16"/>
              </w:rPr>
              <w:t>, wyższe pochodne, wypukłość, wzór Taylora.**</w:t>
            </w:r>
          </w:p>
        </w:tc>
        <w:tc>
          <w:tcPr>
            <w:tcW w:w="2505" w:type="pct"/>
          </w:tcPr>
          <w:p w:rsidR="00D8795E" w:rsidRPr="00A52B1A" w:rsidRDefault="00D8795E" w:rsidP="00D8795E">
            <w:pPr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b/>
                <w:sz w:val="16"/>
                <w:szCs w:val="16"/>
              </w:rPr>
              <w:t>Analiza matematyczna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</w:p>
          <w:p w:rsidR="00D8795E" w:rsidRPr="00A52B1A" w:rsidRDefault="00D8795E" w:rsidP="00D8795E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1. Liczby rzeczywiste i zespolone.</w:t>
            </w:r>
          </w:p>
          <w:p w:rsidR="00D8795E" w:rsidRPr="00A52B1A" w:rsidRDefault="00D8795E" w:rsidP="00D8795E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2.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Ciagi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i szeregi liczbowe rzeczywiste i zespolone, twierdzenie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Bolzano-Weierstrassa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, kryteria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zbieznosci</w:t>
            </w:r>
            <w:proofErr w:type="spellEnd"/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szeregow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, szeregi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potegowe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.</w:t>
            </w:r>
          </w:p>
          <w:p w:rsidR="00D8795E" w:rsidRPr="00A52B1A" w:rsidRDefault="00D8795E" w:rsidP="00D8795E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3. Funkcje jednej zmiennej, funkcje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ciagłe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, pochodna, wzór Taylora, podstawowe zastosowania, ekstrema.</w:t>
            </w:r>
          </w:p>
          <w:p w:rsidR="00D8795E" w:rsidRPr="00A52B1A" w:rsidRDefault="00D8795E" w:rsidP="00D8795E">
            <w:pPr>
              <w:autoSpaceDE w:val="0"/>
              <w:autoSpaceDN w:val="0"/>
              <w:adjustRightInd w:val="0"/>
              <w:spacing w:after="120"/>
              <w:rPr>
                <w:rFonts w:ascii="Times New Roman" w:hAnsi="Times New Roman" w:cs="Times New Roman"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4. Całkowanie, funkcja pierwotna, całka oznaczona,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zastosowania całek, podstawowe algorytmy numeryczne.</w:t>
            </w:r>
          </w:p>
          <w:p w:rsidR="00D8795E" w:rsidRDefault="00D8795E" w:rsidP="00D8795E">
            <w:pPr>
              <w:spacing w:after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5.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Ciagi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i szeregi funkcyjne,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zbieznosc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jednostajna, zamiana </w:t>
            </w:r>
            <w:proofErr w:type="spellStart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kolejnosci</w:t>
            </w:r>
            <w:proofErr w:type="spellEnd"/>
            <w:r w:rsidRPr="00A52B1A">
              <w:rPr>
                <w:rFonts w:ascii="Times New Roman" w:hAnsi="Times New Roman" w:cs="Times New Roman"/>
                <w:sz w:val="16"/>
                <w:szCs w:val="16"/>
              </w:rPr>
              <w:t xml:space="preserve"> operacji analitycznych, funkcj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Pr="00A52B1A">
              <w:rPr>
                <w:rFonts w:ascii="Times New Roman" w:hAnsi="Times New Roman" w:cs="Times New Roman"/>
                <w:sz w:val="16"/>
                <w:szCs w:val="16"/>
              </w:rPr>
              <w:t>analityczne.</w:t>
            </w:r>
          </w:p>
        </w:tc>
      </w:tr>
      <w:tr w:rsidR="00D8795E" w:rsidTr="00D8795E">
        <w:tc>
          <w:tcPr>
            <w:tcW w:w="2495" w:type="pct"/>
          </w:tcPr>
          <w:p w:rsidR="00D8795E" w:rsidRPr="00251D55" w:rsidRDefault="00D8795E" w:rsidP="00D8795E">
            <w:pPr>
              <w:pStyle w:val="NormalnyWeb"/>
              <w:spacing w:before="0" w:beforeAutospacing="0" w:after="120" w:afterAutospacing="0"/>
              <w:rPr>
                <w:b/>
                <w:sz w:val="16"/>
                <w:szCs w:val="16"/>
              </w:rPr>
            </w:pPr>
            <w:r w:rsidRPr="00251D55">
              <w:rPr>
                <w:b/>
                <w:sz w:val="16"/>
                <w:szCs w:val="16"/>
              </w:rPr>
              <w:t>Analiza matematyczna II</w:t>
            </w:r>
          </w:p>
          <w:p w:rsidR="00D8795E" w:rsidRPr="00251D55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251D55">
              <w:rPr>
                <w:sz w:val="16"/>
                <w:szCs w:val="16"/>
              </w:rPr>
              <w:t xml:space="preserve">Rachunek różniczkowy funkcji jednej zmiennej: pochodna i jej sens geometryczny, własności algebraiczne pochodnej, różniczkowanie elementarnych funkcji, ekstrema lokalne, twierdzenia </w:t>
            </w:r>
            <w:proofErr w:type="spellStart"/>
            <w:r w:rsidRPr="00251D55">
              <w:rPr>
                <w:sz w:val="16"/>
                <w:szCs w:val="16"/>
              </w:rPr>
              <w:t>Rolle'a</w:t>
            </w:r>
            <w:proofErr w:type="spellEnd"/>
            <w:r w:rsidRPr="00251D55">
              <w:rPr>
                <w:sz w:val="16"/>
                <w:szCs w:val="16"/>
              </w:rPr>
              <w:t xml:space="preserve">, </w:t>
            </w:r>
            <w:proofErr w:type="spellStart"/>
            <w:r w:rsidRPr="00251D55">
              <w:rPr>
                <w:sz w:val="16"/>
                <w:szCs w:val="16"/>
              </w:rPr>
              <w:t>Lagrange'a</w:t>
            </w:r>
            <w:proofErr w:type="spellEnd"/>
            <w:r w:rsidRPr="00251D55">
              <w:rPr>
                <w:sz w:val="16"/>
                <w:szCs w:val="16"/>
              </w:rPr>
              <w:t xml:space="preserve"> i </w:t>
            </w:r>
            <w:proofErr w:type="spellStart"/>
            <w:r w:rsidRPr="00251D55">
              <w:rPr>
                <w:sz w:val="16"/>
                <w:szCs w:val="16"/>
              </w:rPr>
              <w:t>Cauchy'ego</w:t>
            </w:r>
            <w:proofErr w:type="spellEnd"/>
            <w:r w:rsidRPr="00251D55">
              <w:rPr>
                <w:sz w:val="16"/>
                <w:szCs w:val="16"/>
              </w:rPr>
              <w:t xml:space="preserve"> o wartości średniej, monotoniczność a pochodna, reguła de l' </w:t>
            </w:r>
            <w:proofErr w:type="spellStart"/>
            <w:r w:rsidRPr="00251D55">
              <w:rPr>
                <w:sz w:val="16"/>
                <w:szCs w:val="16"/>
              </w:rPr>
              <w:t>Hospitala</w:t>
            </w:r>
            <w:proofErr w:type="spellEnd"/>
            <w:r w:rsidRPr="00251D55">
              <w:rPr>
                <w:sz w:val="16"/>
                <w:szCs w:val="16"/>
              </w:rPr>
              <w:t>, wyższe pochodne, wypukłość, wzór Taylora.**</w:t>
            </w:r>
          </w:p>
          <w:p w:rsidR="00D8795E" w:rsidRPr="00251D55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251D55">
              <w:rPr>
                <w:sz w:val="16"/>
                <w:szCs w:val="16"/>
              </w:rPr>
              <w:t>Zbieżności (punktowa, jednostajna, niemal jednostajna) ciągów i szeregów funkcyjnych: norma „</w:t>
            </w:r>
            <w:proofErr w:type="spellStart"/>
            <w:r w:rsidRPr="00251D55">
              <w:rPr>
                <w:sz w:val="16"/>
                <w:szCs w:val="16"/>
              </w:rPr>
              <w:t>sup</w:t>
            </w:r>
            <w:proofErr w:type="spellEnd"/>
            <w:r w:rsidRPr="00251D55">
              <w:rPr>
                <w:sz w:val="16"/>
                <w:szCs w:val="16"/>
              </w:rPr>
              <w:t xml:space="preserve">” funkcji, warunki konieczne i dostateczne (kryt. </w:t>
            </w:r>
            <w:proofErr w:type="spellStart"/>
            <w:r w:rsidRPr="00251D55">
              <w:rPr>
                <w:sz w:val="16"/>
                <w:szCs w:val="16"/>
              </w:rPr>
              <w:t>Weierstrassa</w:t>
            </w:r>
            <w:proofErr w:type="spellEnd"/>
            <w:r w:rsidRPr="00251D55">
              <w:rPr>
                <w:sz w:val="16"/>
                <w:szCs w:val="16"/>
              </w:rPr>
              <w:t xml:space="preserve">) zbieżności jednostajnej szeregów funkcyjnych, twierdzenia o ciągłości i o różniczkowalności granicy, informacja o aproksymacji jednostajnej wielomianami. </w:t>
            </w:r>
          </w:p>
          <w:p w:rsidR="00D8795E" w:rsidRPr="00251D55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251D55">
              <w:rPr>
                <w:sz w:val="16"/>
                <w:szCs w:val="16"/>
              </w:rPr>
              <w:t>Rachunek całkowy funkcji jednej zmiennej: całka nieoznaczona i oznaczona, całkowanie przez części i przez podstawianie, całkowanie funkcji wymiernych, informacje o typowych podstawieniach, całka Riemanna, całkowalność i zbieżność sum Riemanna dla funkcji ciągłych, elementarne własności całki Riemanna, podstawowe twierdzenie rachunku całkowego, twierdzenie (tzw. „I-</w:t>
            </w:r>
            <w:proofErr w:type="spellStart"/>
            <w:r w:rsidRPr="00251D55">
              <w:rPr>
                <w:sz w:val="16"/>
                <w:szCs w:val="16"/>
              </w:rPr>
              <w:t>sze</w:t>
            </w:r>
            <w:proofErr w:type="spellEnd"/>
            <w:r w:rsidRPr="00251D55">
              <w:rPr>
                <w:sz w:val="16"/>
                <w:szCs w:val="16"/>
              </w:rPr>
              <w:t xml:space="preserve">”) o wartości średniej, całki niewłaściwe (szkic). </w:t>
            </w:r>
          </w:p>
          <w:p w:rsidR="00D8795E" w:rsidRPr="00251D55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251D55">
              <w:rPr>
                <w:sz w:val="16"/>
                <w:szCs w:val="16"/>
              </w:rPr>
              <w:t>Przestrzenie metryczne i ciągłość funkcji wielu zmiennych: przykłady metryk, normy, zbiory otwarte i domknięte, zbieżność ciągów w przestrzeniach metrycznych, zwartość w R</w:t>
            </w:r>
            <w:r w:rsidRPr="00251D55">
              <w:rPr>
                <w:sz w:val="16"/>
                <w:szCs w:val="16"/>
                <w:vertAlign w:val="superscript"/>
              </w:rPr>
              <w:t>n</w:t>
            </w:r>
            <w:r w:rsidRPr="00251D55">
              <w:rPr>
                <w:sz w:val="16"/>
                <w:szCs w:val="16"/>
              </w:rPr>
              <w:t xml:space="preserve"> i twierdzenie </w:t>
            </w:r>
            <w:proofErr w:type="spellStart"/>
            <w:r w:rsidRPr="00251D55">
              <w:rPr>
                <w:sz w:val="16"/>
                <w:szCs w:val="16"/>
              </w:rPr>
              <w:t>Bolzano</w:t>
            </w:r>
            <w:proofErr w:type="spellEnd"/>
            <w:r w:rsidRPr="00251D55">
              <w:rPr>
                <w:sz w:val="16"/>
                <w:szCs w:val="16"/>
              </w:rPr>
              <w:t xml:space="preserve"> </w:t>
            </w:r>
            <w:proofErr w:type="spellStart"/>
            <w:r w:rsidRPr="00251D55">
              <w:rPr>
                <w:sz w:val="16"/>
                <w:szCs w:val="16"/>
              </w:rPr>
              <w:t>Weierstrassa</w:t>
            </w:r>
            <w:proofErr w:type="spellEnd"/>
            <w:r w:rsidRPr="00251D55">
              <w:rPr>
                <w:sz w:val="16"/>
                <w:szCs w:val="16"/>
              </w:rPr>
              <w:t>, granica i ciągłość funkcji wielu zmiennych, ciągłość funkcji a otwartość/</w:t>
            </w:r>
            <w:proofErr w:type="spellStart"/>
            <w:r w:rsidRPr="00251D55">
              <w:rPr>
                <w:sz w:val="16"/>
                <w:szCs w:val="16"/>
              </w:rPr>
              <w:t>domkniętość</w:t>
            </w:r>
            <w:proofErr w:type="spellEnd"/>
            <w:r w:rsidRPr="00251D55">
              <w:rPr>
                <w:sz w:val="16"/>
                <w:szCs w:val="16"/>
              </w:rPr>
              <w:t xml:space="preserve"> zbiorów, twierdzenie </w:t>
            </w:r>
            <w:proofErr w:type="spellStart"/>
            <w:r w:rsidRPr="00251D55">
              <w:rPr>
                <w:sz w:val="16"/>
                <w:szCs w:val="16"/>
              </w:rPr>
              <w:t>Weierstrassa</w:t>
            </w:r>
            <w:proofErr w:type="spellEnd"/>
            <w:r w:rsidRPr="00251D55">
              <w:rPr>
                <w:sz w:val="16"/>
                <w:szCs w:val="16"/>
              </w:rPr>
              <w:t xml:space="preserve"> o osiąganiu kresów dla funkcji wielu zmiennych.</w:t>
            </w:r>
          </w:p>
          <w:p w:rsidR="00D8795E" w:rsidRPr="00251D55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251D55">
              <w:rPr>
                <w:sz w:val="16"/>
                <w:szCs w:val="16"/>
              </w:rPr>
              <w:t>Rachunek różniczkowy funkcji wielu zmiennych: pochodna funkcji wektorowej 1-nej zmiennej, pochodne cząstkowe, funkcje klasy C</w:t>
            </w:r>
            <w:r w:rsidRPr="00251D55">
              <w:rPr>
                <w:sz w:val="16"/>
                <w:szCs w:val="16"/>
                <w:vertAlign w:val="superscript"/>
              </w:rPr>
              <w:t>1</w:t>
            </w:r>
            <w:r w:rsidRPr="00251D55">
              <w:rPr>
                <w:sz w:val="16"/>
                <w:szCs w:val="16"/>
              </w:rPr>
              <w:t xml:space="preserve">, </w:t>
            </w:r>
            <w:proofErr w:type="spellStart"/>
            <w:r w:rsidRPr="00251D55">
              <w:rPr>
                <w:sz w:val="16"/>
                <w:szCs w:val="16"/>
              </w:rPr>
              <w:t>tw</w:t>
            </w:r>
            <w:proofErr w:type="spellEnd"/>
            <w:r w:rsidRPr="00251D55">
              <w:rPr>
                <w:sz w:val="16"/>
                <w:szCs w:val="16"/>
              </w:rPr>
              <w:t xml:space="preserve">. o ekstremach lokalnych dla funkcji skalarnych, pochodna kierunkowa, różniczka, macierz </w:t>
            </w:r>
            <w:proofErr w:type="spellStart"/>
            <w:r w:rsidRPr="00251D55">
              <w:rPr>
                <w:sz w:val="16"/>
                <w:szCs w:val="16"/>
              </w:rPr>
              <w:t>Jakobiego</w:t>
            </w:r>
            <w:proofErr w:type="spellEnd"/>
            <w:r w:rsidRPr="00251D55">
              <w:rPr>
                <w:sz w:val="16"/>
                <w:szCs w:val="16"/>
              </w:rPr>
              <w:t>, ciągłość funkcji różniczkowalnych i różniczkowalność funkcji klasy C</w:t>
            </w:r>
            <w:r w:rsidRPr="00251D55">
              <w:rPr>
                <w:sz w:val="16"/>
                <w:szCs w:val="16"/>
                <w:vertAlign w:val="superscript"/>
              </w:rPr>
              <w:t>1</w:t>
            </w:r>
            <w:r w:rsidRPr="00251D55">
              <w:rPr>
                <w:sz w:val="16"/>
                <w:szCs w:val="16"/>
              </w:rPr>
              <w:t xml:space="preserve">, różniczka złożenia i reguła „łańcuchowa”, ekstrema warunkowe i </w:t>
            </w:r>
            <w:proofErr w:type="spellStart"/>
            <w:r w:rsidRPr="00251D55">
              <w:rPr>
                <w:sz w:val="16"/>
                <w:szCs w:val="16"/>
              </w:rPr>
              <w:t>tw</w:t>
            </w:r>
            <w:proofErr w:type="spellEnd"/>
            <w:r w:rsidRPr="00251D55">
              <w:rPr>
                <w:sz w:val="16"/>
                <w:szCs w:val="16"/>
              </w:rPr>
              <w:t xml:space="preserve">. o mnożnikach </w:t>
            </w:r>
            <w:proofErr w:type="spellStart"/>
            <w:r w:rsidRPr="00251D55">
              <w:rPr>
                <w:sz w:val="16"/>
                <w:szCs w:val="16"/>
              </w:rPr>
              <w:t>Lagrange'a</w:t>
            </w:r>
            <w:proofErr w:type="spellEnd"/>
            <w:r w:rsidRPr="00251D55">
              <w:rPr>
                <w:sz w:val="16"/>
                <w:szCs w:val="16"/>
              </w:rPr>
              <w:t xml:space="preserve">, pochodne cząstkowe drugiego rzędu i warunki dostateczne na ekstrema lokalne. </w:t>
            </w:r>
          </w:p>
          <w:p w:rsidR="00D8795E" w:rsidRPr="00D8795E" w:rsidRDefault="00D8795E" w:rsidP="00D8795E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  <w:r w:rsidRPr="00251D55">
              <w:rPr>
                <w:sz w:val="16"/>
                <w:szCs w:val="16"/>
              </w:rPr>
              <w:t>Rachunek całkowy wielu zmiennych.***</w:t>
            </w:r>
          </w:p>
        </w:tc>
        <w:tc>
          <w:tcPr>
            <w:tcW w:w="2505" w:type="pct"/>
          </w:tcPr>
          <w:p w:rsidR="00D8795E" w:rsidRDefault="00D8795E" w:rsidP="00974C79">
            <w:pPr>
              <w:spacing w:after="120"/>
              <w:rPr>
                <w:rFonts w:ascii="Times New Roman" w:hAnsi="Times New Roman" w:cs="Times New Roman"/>
                <w:b/>
                <w:sz w:val="16"/>
                <w:szCs w:val="16"/>
              </w:rPr>
            </w:pPr>
          </w:p>
        </w:tc>
      </w:tr>
      <w:tr w:rsidR="00D8795E" w:rsidTr="00D8795E">
        <w:tc>
          <w:tcPr>
            <w:tcW w:w="2495" w:type="pct"/>
          </w:tcPr>
          <w:p w:rsidR="00D8795E" w:rsidRPr="00A52B1A" w:rsidRDefault="00D8795E" w:rsidP="00245054">
            <w:pPr>
              <w:pStyle w:val="NormalnyWeb"/>
              <w:spacing w:before="0" w:beforeAutospacing="0" w:after="120" w:afterAutospacing="0"/>
              <w:rPr>
                <w:sz w:val="16"/>
                <w:szCs w:val="16"/>
              </w:rPr>
            </w:pPr>
          </w:p>
        </w:tc>
        <w:tc>
          <w:tcPr>
            <w:tcW w:w="2505" w:type="pct"/>
          </w:tcPr>
          <w:p w:rsidR="00D8795E" w:rsidRDefault="00D8795E" w:rsidP="00245054">
            <w:pPr>
              <w:autoSpaceDE w:val="0"/>
              <w:autoSpaceDN w:val="0"/>
              <w:adjustRightInd w:val="0"/>
              <w:spacing w:after="120"/>
            </w:pPr>
          </w:p>
        </w:tc>
      </w:tr>
    </w:tbl>
    <w:p w:rsidR="00B93BBD" w:rsidRDefault="00B93BBD"/>
    <w:p w:rsidR="00974C79" w:rsidRDefault="00974C79"/>
    <w:sectPr w:rsidR="00974C79" w:rsidSect="00D8795E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6040C"/>
    <w:multiLevelType w:val="hybridMultilevel"/>
    <w:tmpl w:val="9F62DA4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B92131"/>
    <w:multiLevelType w:val="hybridMultilevel"/>
    <w:tmpl w:val="06EC064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BC6361"/>
    <w:multiLevelType w:val="hybridMultilevel"/>
    <w:tmpl w:val="2B28097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CD54452"/>
    <w:multiLevelType w:val="hybridMultilevel"/>
    <w:tmpl w:val="8B12D61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F640389"/>
    <w:multiLevelType w:val="hybridMultilevel"/>
    <w:tmpl w:val="6582B03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ysrQ0NLewNDc2NjBV0lEKTi0uzszPAykwrAUAWLHxWiwAAAA="/>
  </w:docVars>
  <w:rsids>
    <w:rsidRoot w:val="00A52B1A"/>
    <w:rsid w:val="00251D55"/>
    <w:rsid w:val="006A26F4"/>
    <w:rsid w:val="0082505D"/>
    <w:rsid w:val="00974C79"/>
    <w:rsid w:val="00A52B1A"/>
    <w:rsid w:val="00B93BBD"/>
    <w:rsid w:val="00D87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2B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A52B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974C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59"/>
    <w:rsid w:val="00A52B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nyWeb">
    <w:name w:val="Normal (Web)"/>
    <w:basedOn w:val="Normalny"/>
    <w:uiPriority w:val="99"/>
    <w:unhideWhenUsed/>
    <w:rsid w:val="00A52B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974C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125</Words>
  <Characters>6751</Characters>
  <Application>Microsoft Office Word</Application>
  <DocSecurity>0</DocSecurity>
  <Lines>56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MK</dc:creator>
  <cp:lastModifiedBy>UMK</cp:lastModifiedBy>
  <cp:revision>3</cp:revision>
  <dcterms:created xsi:type="dcterms:W3CDTF">2024-12-09T14:58:00Z</dcterms:created>
  <dcterms:modified xsi:type="dcterms:W3CDTF">2024-12-09T15:45:00Z</dcterms:modified>
</cp:coreProperties>
</file>